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5668A7" w14:textId="63FD88D3" w:rsidR="009F02E0" w:rsidRPr="00554E51" w:rsidRDefault="00061B22" w:rsidP="005D7B48">
      <w:pPr>
        <w:spacing w:line="360" w:lineRule="auto"/>
        <w:jc w:val="center"/>
        <w:rPr>
          <w:b/>
          <w:sz w:val="32"/>
          <w:lang w:val="es-ES"/>
        </w:rPr>
      </w:pPr>
      <w:r>
        <w:rPr>
          <w:b/>
          <w:sz w:val="32"/>
          <w:lang w:val="es-ES"/>
        </w:rPr>
        <w:t>Apache St</w:t>
      </w:r>
      <w:r w:rsidR="009F02E0" w:rsidRPr="00554E51">
        <w:rPr>
          <w:b/>
          <w:sz w:val="32"/>
          <w:lang w:val="es-ES"/>
        </w:rPr>
        <w:t>o</w:t>
      </w:r>
      <w:r>
        <w:rPr>
          <w:b/>
          <w:sz w:val="32"/>
          <w:lang w:val="es-ES"/>
        </w:rPr>
        <w:t>r</w:t>
      </w:r>
      <w:r w:rsidR="009F02E0" w:rsidRPr="00554E51">
        <w:rPr>
          <w:b/>
          <w:sz w:val="32"/>
          <w:lang w:val="es-ES"/>
        </w:rPr>
        <w:t>m</w:t>
      </w:r>
      <w:r w:rsidR="00CB49C7" w:rsidRPr="00554E51">
        <w:rPr>
          <w:b/>
          <w:sz w:val="32"/>
          <w:lang w:val="es-ES"/>
        </w:rPr>
        <w:t xml:space="preserve"> para BigData</w:t>
      </w:r>
    </w:p>
    <w:p w14:paraId="213A4E1C" w14:textId="77777777" w:rsidR="009F02E0" w:rsidRDefault="009F02E0" w:rsidP="005D7B48">
      <w:pPr>
        <w:spacing w:line="360" w:lineRule="auto"/>
        <w:jc w:val="center"/>
        <w:rPr>
          <w:b/>
          <w:sz w:val="28"/>
          <w:lang w:val="es-ES"/>
        </w:rPr>
      </w:pPr>
    </w:p>
    <w:p w14:paraId="72874B85" w14:textId="77777777" w:rsidR="009F02E0" w:rsidRPr="00554E51" w:rsidRDefault="009F02E0" w:rsidP="00CB3840">
      <w:pPr>
        <w:jc w:val="right"/>
        <w:rPr>
          <w:lang w:val="es-ES"/>
        </w:rPr>
      </w:pPr>
      <w:r w:rsidRPr="00554E51">
        <w:rPr>
          <w:lang w:val="es-ES"/>
        </w:rPr>
        <w:t>Jaime Esaú Zuleta Calzada</w:t>
      </w:r>
    </w:p>
    <w:p w14:paraId="4B692401" w14:textId="7442D2B7" w:rsidR="009F02E0" w:rsidRPr="00554E51" w:rsidRDefault="005D7B48" w:rsidP="00CB3840">
      <w:pPr>
        <w:jc w:val="right"/>
        <w:rPr>
          <w:lang w:val="es-ES"/>
        </w:rPr>
      </w:pPr>
      <w:r w:rsidRPr="00554E51">
        <w:rPr>
          <w:lang w:val="es-ES"/>
        </w:rPr>
        <w:t>Estructura de Datos</w:t>
      </w:r>
    </w:p>
    <w:p w14:paraId="1B97096A" w14:textId="77777777" w:rsidR="009F02E0" w:rsidRPr="00554E51" w:rsidRDefault="009F02E0" w:rsidP="00CB3840">
      <w:pPr>
        <w:jc w:val="right"/>
        <w:rPr>
          <w:lang w:val="es-ES"/>
        </w:rPr>
      </w:pPr>
      <w:r w:rsidRPr="00554E51">
        <w:rPr>
          <w:lang w:val="es-ES"/>
        </w:rPr>
        <w:tab/>
        <w:t>Ingeniería en ciencias de la computación</w:t>
      </w:r>
    </w:p>
    <w:p w14:paraId="0C50F330" w14:textId="77777777" w:rsidR="009F02E0" w:rsidRDefault="009F02E0" w:rsidP="00CB3840">
      <w:pPr>
        <w:jc w:val="right"/>
        <w:rPr>
          <w:lang w:val="es-ES"/>
        </w:rPr>
      </w:pPr>
      <w:r w:rsidRPr="00554E51">
        <w:rPr>
          <w:lang w:val="es-ES"/>
        </w:rPr>
        <w:t>Universidad Francisco Gavidia</w:t>
      </w:r>
    </w:p>
    <w:p w14:paraId="60A7761D" w14:textId="77777777" w:rsidR="00554E51" w:rsidRPr="00832240" w:rsidRDefault="00554E51" w:rsidP="005D7B48">
      <w:pPr>
        <w:spacing w:line="360" w:lineRule="auto"/>
        <w:jc w:val="right"/>
        <w:rPr>
          <w:lang w:val="es-SV"/>
        </w:rPr>
      </w:pPr>
    </w:p>
    <w:p w14:paraId="188E3D73" w14:textId="77777777" w:rsidR="009F02E0" w:rsidRPr="00554E51" w:rsidRDefault="009F02E0" w:rsidP="005D7B48">
      <w:pPr>
        <w:spacing w:line="360" w:lineRule="auto"/>
        <w:jc w:val="right"/>
        <w:rPr>
          <w:lang w:val="es-ES"/>
        </w:rPr>
      </w:pPr>
    </w:p>
    <w:p w14:paraId="23D8236B" w14:textId="77777777" w:rsidR="009F02E0" w:rsidRPr="00554E51" w:rsidRDefault="009F02E0" w:rsidP="005D7B48">
      <w:pPr>
        <w:spacing w:line="360" w:lineRule="auto"/>
        <w:jc w:val="both"/>
        <w:rPr>
          <w:b/>
          <w:lang w:val="es-ES"/>
        </w:rPr>
      </w:pPr>
      <w:r w:rsidRPr="00554E51">
        <w:rPr>
          <w:b/>
          <w:lang w:val="es-ES"/>
        </w:rPr>
        <w:t>Abstract</w:t>
      </w:r>
    </w:p>
    <w:p w14:paraId="3A67C051" w14:textId="123D228B" w:rsidR="00832240" w:rsidRDefault="00D620EE" w:rsidP="005D7B48">
      <w:pPr>
        <w:spacing w:line="360" w:lineRule="auto"/>
        <w:jc w:val="both"/>
        <w:rPr>
          <w:lang w:val="es-ES"/>
        </w:rPr>
      </w:pPr>
      <w:r w:rsidRPr="00554E51">
        <w:rPr>
          <w:lang w:val="es-ES"/>
        </w:rPr>
        <w:t>Debido a que las tecnologías de información constantemente están cambiando y creciendo da lugar a nuevos desafíos y oportunidades para procesar la información con diferentes técnicas o software. BigData es una  de las tecnologías más  competitiva en los negocios trayendo consigo grandes bene</w:t>
      </w:r>
      <w:r w:rsidR="00832240">
        <w:rPr>
          <w:lang w:val="es-ES"/>
        </w:rPr>
        <w:t>ficios que la mayoría desconoce, al tratarse de BIgData estamos hablando que se tratan de bases de datos donde se almacenan millones de bytes en un solo nodo, al intentar procesar toda esta información sin las herramienta adecuadas podríamos tardas años queriendo procesar, organizar y presentar esta información,</w:t>
      </w:r>
      <w:r w:rsidR="00061B22">
        <w:rPr>
          <w:lang w:val="es-ES"/>
        </w:rPr>
        <w:t xml:space="preserve"> es allí donde surge la necesidad de ApacheStorm </w:t>
      </w:r>
      <w:r w:rsidR="00061B22" w:rsidRPr="00061B22">
        <w:rPr>
          <w:lang w:val="es-ES"/>
        </w:rPr>
        <w:t xml:space="preserve"> para el procesado de un gran volúmen de datos</w:t>
      </w:r>
      <w:r w:rsidR="00061B22">
        <w:rPr>
          <w:lang w:val="es-ES"/>
        </w:rPr>
        <w:t xml:space="preserve"> y en tiempo real.</w:t>
      </w:r>
    </w:p>
    <w:p w14:paraId="3949AC68" w14:textId="77777777" w:rsidR="00832240" w:rsidRPr="00554E51" w:rsidRDefault="00832240" w:rsidP="005D7B48">
      <w:pPr>
        <w:spacing w:line="360" w:lineRule="auto"/>
        <w:jc w:val="both"/>
        <w:rPr>
          <w:lang w:val="es-ES"/>
        </w:rPr>
      </w:pPr>
    </w:p>
    <w:p w14:paraId="35D39404" w14:textId="22A9A18D" w:rsidR="009F02E0" w:rsidRPr="00554E51" w:rsidRDefault="00554E51" w:rsidP="005D7B48">
      <w:pPr>
        <w:spacing w:line="360" w:lineRule="auto"/>
        <w:jc w:val="both"/>
        <w:rPr>
          <w:b/>
          <w:lang w:val="es-ES"/>
        </w:rPr>
      </w:pPr>
      <w:r w:rsidRPr="00554E51">
        <w:rPr>
          <w:b/>
          <w:lang w:val="es-ES"/>
        </w:rPr>
        <w:t>Introducción</w:t>
      </w:r>
    </w:p>
    <w:p w14:paraId="016FFE97" w14:textId="1BBFF7E5" w:rsidR="00FE47FC" w:rsidRPr="00554E51" w:rsidRDefault="008157A4" w:rsidP="005D7B48">
      <w:pPr>
        <w:spacing w:line="360" w:lineRule="auto"/>
        <w:jc w:val="both"/>
        <w:rPr>
          <w:lang w:val="es-ES"/>
        </w:rPr>
      </w:pPr>
      <w:r w:rsidRPr="00554E51">
        <w:rPr>
          <w:lang w:val="es-ES"/>
        </w:rPr>
        <w:t>Big</w:t>
      </w:r>
      <w:r w:rsidR="00D620EE" w:rsidRPr="00554E51">
        <w:rPr>
          <w:lang w:val="es-ES"/>
        </w:rPr>
        <w:t>Data destaca por ser una de las tecnologías más importantes en la forma en que las empresas utilizan analizan y procesan la información para beneficio de sus modelos de</w:t>
      </w:r>
      <w:r w:rsidRPr="00554E51">
        <w:rPr>
          <w:lang w:val="es-ES"/>
        </w:rPr>
        <w:t xml:space="preserve"> negocios, ya que </w:t>
      </w:r>
      <w:r w:rsidR="00D620EE" w:rsidRPr="00554E51">
        <w:rPr>
          <w:lang w:val="es-ES"/>
        </w:rPr>
        <w:t>combin</w:t>
      </w:r>
      <w:r w:rsidRPr="00554E51">
        <w:rPr>
          <w:lang w:val="es-ES"/>
        </w:rPr>
        <w:t xml:space="preserve">a la </w:t>
      </w:r>
      <w:r w:rsidR="00D620EE" w:rsidRPr="00554E51">
        <w:rPr>
          <w:lang w:val="es-ES"/>
        </w:rPr>
        <w:t>gestión de tecnologías de datos</w:t>
      </w:r>
      <w:r w:rsidRPr="00554E51">
        <w:rPr>
          <w:lang w:val="es-ES"/>
        </w:rPr>
        <w:t xml:space="preserve">. </w:t>
      </w:r>
      <w:r w:rsidR="00D620EE" w:rsidRPr="00554E51">
        <w:rPr>
          <w:lang w:val="es-ES"/>
        </w:rPr>
        <w:t>Big</w:t>
      </w:r>
      <w:r w:rsidRPr="00554E51">
        <w:rPr>
          <w:lang w:val="es-ES"/>
        </w:rPr>
        <w:t>Data</w:t>
      </w:r>
      <w:r w:rsidR="00D620EE" w:rsidRPr="00554E51">
        <w:rPr>
          <w:lang w:val="es-ES"/>
        </w:rPr>
        <w:t xml:space="preserve"> permite</w:t>
      </w:r>
      <w:r w:rsidRPr="00554E51">
        <w:rPr>
          <w:lang w:val="es-ES"/>
        </w:rPr>
        <w:t xml:space="preserve"> </w:t>
      </w:r>
      <w:r w:rsidR="00D620EE" w:rsidRPr="00554E51">
        <w:rPr>
          <w:lang w:val="es-ES"/>
        </w:rPr>
        <w:t>empresa para utilizar, almacenar y gestionar una gran cantidad de datos con la precisión</w:t>
      </w:r>
      <w:r w:rsidRPr="00554E51">
        <w:rPr>
          <w:lang w:val="es-ES"/>
        </w:rPr>
        <w:t xml:space="preserve"> tiempo para lograr la </w:t>
      </w:r>
      <w:r w:rsidR="00D620EE" w:rsidRPr="00554E51">
        <w:rPr>
          <w:lang w:val="es-ES"/>
        </w:rPr>
        <w:t>eficiencia</w:t>
      </w:r>
      <w:r w:rsidRPr="00554E51">
        <w:rPr>
          <w:lang w:val="es-ES"/>
        </w:rPr>
        <w:t xml:space="preserve"> una de las características más importante</w:t>
      </w:r>
      <w:r w:rsidR="00D620EE" w:rsidRPr="00554E51">
        <w:rPr>
          <w:lang w:val="es-ES"/>
        </w:rPr>
        <w:t xml:space="preserve"> es que los datos recopilados deben administrarse </w:t>
      </w:r>
      <w:r w:rsidRPr="00554E51">
        <w:rPr>
          <w:lang w:val="es-ES"/>
        </w:rPr>
        <w:t xml:space="preserve"> </w:t>
      </w:r>
      <w:r w:rsidR="00D620EE" w:rsidRPr="00554E51">
        <w:rPr>
          <w:lang w:val="es-ES"/>
        </w:rPr>
        <w:t>de</w:t>
      </w:r>
      <w:r w:rsidRPr="00554E51">
        <w:rPr>
          <w:lang w:val="es-ES"/>
        </w:rPr>
        <w:t xml:space="preserve"> una</w:t>
      </w:r>
      <w:r w:rsidR="00D620EE" w:rsidRPr="00554E51">
        <w:rPr>
          <w:lang w:val="es-ES"/>
        </w:rPr>
        <w:t xml:space="preserve"> manera que se mantengan los requisitos comerciales</w:t>
      </w:r>
      <w:r w:rsidRPr="00554E51">
        <w:rPr>
          <w:lang w:val="es-ES"/>
        </w:rPr>
        <w:t xml:space="preserve"> a pesar de </w:t>
      </w:r>
      <w:r w:rsidR="005D7B48" w:rsidRPr="00554E51">
        <w:rPr>
          <w:lang w:val="es-ES"/>
        </w:rPr>
        <w:t>trabajar</w:t>
      </w:r>
      <w:r w:rsidRPr="00554E51">
        <w:rPr>
          <w:lang w:val="es-ES"/>
        </w:rPr>
        <w:t xml:space="preserve"> con millones de datos por segundo.</w:t>
      </w:r>
    </w:p>
    <w:p w14:paraId="2E95DEB0" w14:textId="77777777" w:rsidR="005D7B48" w:rsidRPr="00554E51" w:rsidRDefault="005D7B48" w:rsidP="005D7B48">
      <w:pPr>
        <w:spacing w:line="360" w:lineRule="auto"/>
        <w:jc w:val="both"/>
        <w:rPr>
          <w:lang w:val="es-ES"/>
        </w:rPr>
      </w:pPr>
    </w:p>
    <w:p w14:paraId="468CDF40" w14:textId="1E828A5A" w:rsidR="005D7B48" w:rsidRPr="00554E51" w:rsidRDefault="005D7B48" w:rsidP="005D7B48">
      <w:pPr>
        <w:spacing w:line="360" w:lineRule="auto"/>
        <w:jc w:val="both"/>
        <w:rPr>
          <w:lang w:val="es-ES"/>
        </w:rPr>
      </w:pPr>
      <w:r w:rsidRPr="00554E51">
        <w:rPr>
          <w:lang w:val="es-ES"/>
        </w:rPr>
        <w:t xml:space="preserve">Big data es un término  moderno que cambió la forma de analizar todos los datos y sus métodos,  la recopiclacion y análisis de datos va </w:t>
      </w:r>
      <w:r w:rsidR="00554E51" w:rsidRPr="00554E51">
        <w:rPr>
          <w:lang w:val="es-ES"/>
        </w:rPr>
        <w:t>más</w:t>
      </w:r>
      <w:r w:rsidRPr="00554E51">
        <w:rPr>
          <w:lang w:val="es-ES"/>
        </w:rPr>
        <w:t xml:space="preserve"> allá d las técnicas tradicionales de recopilación de datos. ApacheStorm realiza las operaciones de procesamiento de datos de una manera más fácil y confiable, </w:t>
      </w:r>
      <w:r w:rsidRPr="00554E51">
        <w:rPr>
          <w:lang w:val="es-ES"/>
        </w:rPr>
        <w:lastRenderedPageBreak/>
        <w:t>no importando que tan grande sea el flujo de datos que se desea procesar, en comparación a  Hadoop este realiza el procesamiento por lotes mientras que apache ApacheStorm lo realiza en tiempo real.</w:t>
      </w:r>
    </w:p>
    <w:p w14:paraId="0A3BF964" w14:textId="77777777" w:rsidR="008157A4" w:rsidRPr="00554E51" w:rsidRDefault="008157A4" w:rsidP="005D7B48">
      <w:pPr>
        <w:spacing w:line="360" w:lineRule="auto"/>
        <w:jc w:val="both"/>
        <w:rPr>
          <w:lang w:val="es-ES"/>
        </w:rPr>
      </w:pPr>
    </w:p>
    <w:p w14:paraId="321A961F" w14:textId="7EEF935B" w:rsidR="00CB49C7" w:rsidRPr="00554E51" w:rsidRDefault="00E8729A" w:rsidP="005D7B48">
      <w:pPr>
        <w:spacing w:line="360" w:lineRule="auto"/>
        <w:jc w:val="both"/>
        <w:rPr>
          <w:b/>
          <w:lang w:val="es-ES"/>
        </w:rPr>
      </w:pPr>
      <w:r w:rsidRPr="00554E51">
        <w:rPr>
          <w:b/>
          <w:lang w:val="es-ES"/>
        </w:rPr>
        <w:t xml:space="preserve">1. </w:t>
      </w:r>
      <w:r w:rsidR="00FE47FC" w:rsidRPr="00554E51">
        <w:rPr>
          <w:b/>
          <w:lang w:val="es-ES"/>
        </w:rPr>
        <w:t>BigData</w:t>
      </w:r>
    </w:p>
    <w:p w14:paraId="40FE0498" w14:textId="0781A9B1" w:rsidR="00CB49C7" w:rsidRPr="00554E51" w:rsidRDefault="00FE47FC" w:rsidP="005D7B48">
      <w:pPr>
        <w:spacing w:line="360" w:lineRule="auto"/>
        <w:jc w:val="both"/>
        <w:rPr>
          <w:lang w:val="es-ES"/>
        </w:rPr>
      </w:pPr>
      <w:r w:rsidRPr="00554E51">
        <w:rPr>
          <w:lang w:val="es-ES"/>
        </w:rPr>
        <w:t>Big Data es una base de datos que aloja información, sin embargo, que posee característica como diferentes como volumen, variedad y la velocidad se combinan y enlazan para establecer grandes datos. Dicha información puede ser consultada en tiempo real la cual puede provenir diferentes fuentes o de diferentes tipos, por ejemplo; podría ser contenido de blog, imágenes, geolocalización, registros, etc. Comúnmente las bases de suelen ser de estructuras homogéneas y no pueden procesan datos heterogéneos, por lo tanto, esto dificulta la posibilidad de trabajar con ellas y produce incompatibilidad. Dichas información de la base de datos se puede utilizar en una base de datos relacionada.</w:t>
      </w:r>
    </w:p>
    <w:p w14:paraId="21FD908C" w14:textId="77777777" w:rsidR="00FE47FC" w:rsidRPr="00554E51" w:rsidRDefault="00FE47FC" w:rsidP="005D7B48">
      <w:pPr>
        <w:spacing w:line="360" w:lineRule="auto"/>
        <w:jc w:val="both"/>
        <w:rPr>
          <w:lang w:val="es-ES"/>
        </w:rPr>
      </w:pPr>
    </w:p>
    <w:p w14:paraId="2869141A" w14:textId="47F4FBB0" w:rsidR="00FE47FC" w:rsidRPr="00554E51" w:rsidRDefault="00E8729A" w:rsidP="005D7B48">
      <w:pPr>
        <w:spacing w:line="360" w:lineRule="auto"/>
        <w:jc w:val="both"/>
        <w:rPr>
          <w:b/>
          <w:lang w:val="es-ES"/>
        </w:rPr>
      </w:pPr>
      <w:r w:rsidRPr="00554E51">
        <w:rPr>
          <w:b/>
          <w:lang w:val="es-ES"/>
        </w:rPr>
        <w:t xml:space="preserve">2. </w:t>
      </w:r>
      <w:r w:rsidR="00FE47FC" w:rsidRPr="00554E51">
        <w:rPr>
          <w:b/>
          <w:lang w:val="es-ES"/>
        </w:rPr>
        <w:t xml:space="preserve">Herramientas disponibles </w:t>
      </w:r>
    </w:p>
    <w:p w14:paraId="1457A560" w14:textId="17273EA2" w:rsidR="00FE47FC" w:rsidRPr="00554E51" w:rsidRDefault="00FE47FC" w:rsidP="005D7B48">
      <w:pPr>
        <w:spacing w:line="360" w:lineRule="auto"/>
        <w:jc w:val="both"/>
        <w:rPr>
          <w:lang w:val="es-ES"/>
        </w:rPr>
      </w:pPr>
      <w:r w:rsidRPr="00554E51">
        <w:rPr>
          <w:lang w:val="es-ES"/>
        </w:rPr>
        <w:t>Algunas de las herramientas de código abierto que se utilizan para analizar la BigData</w:t>
      </w:r>
      <w:r w:rsidR="00E8729A" w:rsidRPr="00554E51">
        <w:rPr>
          <w:lang w:val="es-ES"/>
        </w:rPr>
        <w:t>:</w:t>
      </w:r>
    </w:p>
    <w:p w14:paraId="6ACC7795" w14:textId="77777777" w:rsidR="00E8729A" w:rsidRPr="00554E51" w:rsidRDefault="00E8729A" w:rsidP="005D7B48">
      <w:pPr>
        <w:spacing w:line="360" w:lineRule="auto"/>
        <w:jc w:val="both"/>
        <w:rPr>
          <w:b/>
          <w:lang w:val="es-ES"/>
        </w:rPr>
      </w:pPr>
    </w:p>
    <w:p w14:paraId="529E1F65" w14:textId="61D1671B" w:rsidR="00E8729A" w:rsidRPr="00554E51" w:rsidRDefault="00E8729A" w:rsidP="005D7B48">
      <w:pPr>
        <w:pStyle w:val="Prrafodelista"/>
        <w:numPr>
          <w:ilvl w:val="0"/>
          <w:numId w:val="2"/>
        </w:numPr>
        <w:spacing w:line="360" w:lineRule="auto"/>
        <w:jc w:val="both"/>
        <w:rPr>
          <w:b/>
          <w:lang w:val="es-ES"/>
        </w:rPr>
      </w:pPr>
      <w:r w:rsidRPr="00554E51">
        <w:rPr>
          <w:b/>
          <w:lang w:val="es-ES"/>
        </w:rPr>
        <w:t>Apache HBase</w:t>
      </w:r>
    </w:p>
    <w:p w14:paraId="396D6E8B" w14:textId="5389E86D" w:rsidR="00E8729A" w:rsidRPr="00554E51" w:rsidRDefault="00E8729A" w:rsidP="005D7B48">
      <w:pPr>
        <w:spacing w:line="360" w:lineRule="auto"/>
        <w:ind w:left="720"/>
        <w:jc w:val="both"/>
        <w:rPr>
          <w:lang w:val="es-ES"/>
        </w:rPr>
      </w:pPr>
      <w:r w:rsidRPr="00554E51">
        <w:rPr>
          <w:lang w:val="es-ES"/>
        </w:rPr>
        <w:t>Es un software basado en lenguaje Java que  permite almacenar Big Data. Es no relacional y proporciona la funcionalidad similar a Bigtable de Google para almacenar datos.</w:t>
      </w:r>
    </w:p>
    <w:p w14:paraId="6CA68D77" w14:textId="77777777" w:rsidR="00E8729A" w:rsidRPr="00554E51" w:rsidRDefault="00E8729A" w:rsidP="005D7B48">
      <w:pPr>
        <w:spacing w:line="360" w:lineRule="auto"/>
        <w:jc w:val="both"/>
        <w:rPr>
          <w:lang w:val="es-ES"/>
        </w:rPr>
      </w:pPr>
    </w:p>
    <w:p w14:paraId="4C8DEF56" w14:textId="7447E655" w:rsidR="00E8729A" w:rsidRPr="00554E51" w:rsidRDefault="00E8729A" w:rsidP="005D7B48">
      <w:pPr>
        <w:pStyle w:val="Prrafodelista"/>
        <w:numPr>
          <w:ilvl w:val="0"/>
          <w:numId w:val="2"/>
        </w:numPr>
        <w:spacing w:line="360" w:lineRule="auto"/>
        <w:jc w:val="both"/>
        <w:rPr>
          <w:b/>
          <w:lang w:val="es-ES"/>
        </w:rPr>
      </w:pPr>
      <w:r w:rsidRPr="00554E51">
        <w:rPr>
          <w:b/>
          <w:lang w:val="es-ES"/>
        </w:rPr>
        <w:t>Hadoop</w:t>
      </w:r>
    </w:p>
    <w:p w14:paraId="055C4278" w14:textId="56116EE0" w:rsidR="00E8729A" w:rsidRPr="00554E51" w:rsidRDefault="00E8729A" w:rsidP="005D7B48">
      <w:pPr>
        <w:spacing w:line="360" w:lineRule="auto"/>
        <w:ind w:left="720"/>
        <w:jc w:val="both"/>
        <w:rPr>
          <w:lang w:val="es-ES"/>
        </w:rPr>
      </w:pPr>
      <w:r w:rsidRPr="00554E51">
        <w:rPr>
          <w:lang w:val="es-ES"/>
        </w:rPr>
        <w:t xml:space="preserve">Una de las principales características de este software son: fiabilidad, escalabilidad y su modelo de procesamiento, que permite procesar conjuntos de datos en grupos de máquinas utilizando el paradigma de programación distribuida. </w:t>
      </w:r>
    </w:p>
    <w:p w14:paraId="75D773CB" w14:textId="77777777" w:rsidR="00E8729A" w:rsidRPr="00554E51" w:rsidRDefault="00E8729A" w:rsidP="005D7B48">
      <w:pPr>
        <w:spacing w:line="360" w:lineRule="auto"/>
        <w:jc w:val="both"/>
        <w:rPr>
          <w:lang w:val="es-ES"/>
        </w:rPr>
      </w:pPr>
    </w:p>
    <w:p w14:paraId="65822C94" w14:textId="42ABE448" w:rsidR="00E8729A" w:rsidRPr="00554E51" w:rsidRDefault="00E8729A" w:rsidP="005D7B48">
      <w:pPr>
        <w:pStyle w:val="Prrafodelista"/>
        <w:numPr>
          <w:ilvl w:val="0"/>
          <w:numId w:val="2"/>
        </w:numPr>
        <w:spacing w:line="360" w:lineRule="auto"/>
        <w:jc w:val="both"/>
        <w:rPr>
          <w:b/>
          <w:lang w:val="es-ES"/>
        </w:rPr>
      </w:pPr>
      <w:r w:rsidRPr="00554E51">
        <w:rPr>
          <w:b/>
          <w:lang w:val="es-ES"/>
        </w:rPr>
        <w:t>Apache Spark</w:t>
      </w:r>
    </w:p>
    <w:p w14:paraId="57616483" w14:textId="6610DA89" w:rsidR="00E8729A" w:rsidRPr="00554E51" w:rsidRDefault="00E8729A" w:rsidP="005D7B48">
      <w:pPr>
        <w:spacing w:line="360" w:lineRule="auto"/>
        <w:ind w:left="720"/>
        <w:jc w:val="both"/>
        <w:rPr>
          <w:lang w:val="es-ES"/>
        </w:rPr>
      </w:pPr>
      <w:r w:rsidRPr="00554E51">
        <w:rPr>
          <w:lang w:val="es-ES"/>
        </w:rPr>
        <w:t xml:space="preserve">Este software permite procesar datos de forma </w:t>
      </w:r>
      <w:r w:rsidR="005D7B48" w:rsidRPr="00554E51">
        <w:rPr>
          <w:lang w:val="es-ES"/>
        </w:rPr>
        <w:t>más</w:t>
      </w:r>
      <w:r w:rsidRPr="00554E51">
        <w:rPr>
          <w:lang w:val="es-ES"/>
        </w:rPr>
        <w:t xml:space="preserve"> rápida y a gran escala, que se basan en la composición de clústeres, otra de las características es que puede operar en lotes, teniendo como </w:t>
      </w:r>
      <w:r w:rsidRPr="00554E51">
        <w:rPr>
          <w:lang w:val="es-ES"/>
        </w:rPr>
        <w:lastRenderedPageBreak/>
        <w:t>una desventaja que su tamaño de procesamiento por lotes es pequeño. Este software permite programar en tres diferentes lenguajes Java, Scala y Python.</w:t>
      </w:r>
    </w:p>
    <w:p w14:paraId="136B12DA" w14:textId="77777777" w:rsidR="00554E51" w:rsidRPr="00554E51" w:rsidRDefault="00554E51" w:rsidP="00061B22">
      <w:pPr>
        <w:spacing w:line="360" w:lineRule="auto"/>
        <w:jc w:val="both"/>
        <w:rPr>
          <w:lang w:val="es-ES"/>
        </w:rPr>
      </w:pPr>
    </w:p>
    <w:p w14:paraId="2F233F12" w14:textId="40157F54" w:rsidR="00E8729A" w:rsidRPr="00554E51" w:rsidRDefault="008A24E4" w:rsidP="005D7B48">
      <w:pPr>
        <w:spacing w:line="360" w:lineRule="auto"/>
        <w:jc w:val="both"/>
        <w:rPr>
          <w:b/>
          <w:lang w:val="es-ES"/>
        </w:rPr>
      </w:pPr>
      <w:r w:rsidRPr="00554E51">
        <w:rPr>
          <w:b/>
          <w:lang w:val="es-ES"/>
        </w:rPr>
        <w:t xml:space="preserve">3. </w:t>
      </w:r>
      <w:r w:rsidR="00E8729A" w:rsidRPr="00554E51">
        <w:rPr>
          <w:b/>
          <w:lang w:val="es-ES"/>
        </w:rPr>
        <w:t>Apache Sto</w:t>
      </w:r>
      <w:r w:rsidR="00061B22">
        <w:rPr>
          <w:b/>
          <w:lang w:val="es-ES"/>
        </w:rPr>
        <w:t>r</w:t>
      </w:r>
      <w:r w:rsidR="00E8729A" w:rsidRPr="00554E51">
        <w:rPr>
          <w:b/>
          <w:lang w:val="es-ES"/>
        </w:rPr>
        <w:t>m</w:t>
      </w:r>
    </w:p>
    <w:p w14:paraId="54D34949" w14:textId="73A75144" w:rsidR="009F02E0" w:rsidRPr="00554E51" w:rsidRDefault="003F51E0" w:rsidP="005D7B48">
      <w:pPr>
        <w:spacing w:line="360" w:lineRule="auto"/>
        <w:jc w:val="both"/>
        <w:rPr>
          <w:lang w:val="es-ES"/>
        </w:rPr>
      </w:pPr>
      <w:r w:rsidRPr="00554E51">
        <w:rPr>
          <w:lang w:val="es-ES"/>
        </w:rPr>
        <w:t xml:space="preserve">También es conocido como </w:t>
      </w:r>
      <w:r w:rsidR="005D7B48" w:rsidRPr="00554E51">
        <w:rPr>
          <w:lang w:val="es-ES"/>
        </w:rPr>
        <w:t>Hadoop,</w:t>
      </w:r>
      <w:r w:rsidRPr="00554E51">
        <w:rPr>
          <w:lang w:val="es-ES"/>
        </w:rPr>
        <w:t xml:space="preserve"> los desarrolladores crear sistemas de procesamiento distribuidos en tiempo real, con la capacidad de poder procesar flujos de datos grandes e ilimitados en tiempo real. Apache Storm es escalable, fácil de usar y ofrece baja latencia con datos garantizados procesados. Proporciona una arquitectura muy simple para la </w:t>
      </w:r>
      <w:r w:rsidR="002B73FB" w:rsidRPr="00554E51">
        <w:rPr>
          <w:lang w:val="es-ES"/>
        </w:rPr>
        <w:t>construcción</w:t>
      </w:r>
      <w:r w:rsidRPr="00554E51">
        <w:rPr>
          <w:lang w:val="es-ES"/>
        </w:rPr>
        <w:t xml:space="preserve"> de aplicaciones que se denomina </w:t>
      </w:r>
      <w:r w:rsidRPr="00554E51">
        <w:rPr>
          <w:i/>
          <w:lang w:val="es-ES"/>
        </w:rPr>
        <w:t>Topologías.</w:t>
      </w:r>
      <w:r w:rsidRPr="00554E51">
        <w:rPr>
          <w:lang w:val="es-ES"/>
        </w:rPr>
        <w:t xml:space="preserve"> Una de l</w:t>
      </w:r>
      <w:r w:rsidR="00061B22">
        <w:rPr>
          <w:lang w:val="es-ES"/>
        </w:rPr>
        <w:t>as ventajas que ofrece ApacheSt</w:t>
      </w:r>
      <w:r w:rsidRPr="00554E51">
        <w:rPr>
          <w:lang w:val="es-ES"/>
        </w:rPr>
        <w:t>o</w:t>
      </w:r>
      <w:r w:rsidR="00061B22">
        <w:rPr>
          <w:lang w:val="es-ES"/>
        </w:rPr>
        <w:t>r</w:t>
      </w:r>
      <w:r w:rsidRPr="00554E51">
        <w:rPr>
          <w:lang w:val="es-ES"/>
        </w:rPr>
        <w:t xml:space="preserve">m es que los desarrolladores pueden crear dichas aplicaciones en cualquier lenguaje que sea permita la comunicación con el </w:t>
      </w:r>
      <w:r w:rsidR="002B73FB" w:rsidRPr="00554E51">
        <w:rPr>
          <w:lang w:val="es-ES"/>
        </w:rPr>
        <w:t>formato</w:t>
      </w:r>
      <w:r w:rsidRPr="00554E51">
        <w:rPr>
          <w:lang w:val="es-ES"/>
        </w:rPr>
        <w:t xml:space="preserve"> de intercambio de datos JSON</w:t>
      </w:r>
    </w:p>
    <w:p w14:paraId="0DBC3FEC" w14:textId="0AEF4867" w:rsidR="003F51E0" w:rsidRPr="00554E51" w:rsidRDefault="003F51E0" w:rsidP="005D7B48">
      <w:pPr>
        <w:spacing w:line="360" w:lineRule="auto"/>
        <w:jc w:val="both"/>
        <w:rPr>
          <w:lang w:val="es-ES"/>
        </w:rPr>
      </w:pPr>
      <w:r w:rsidRPr="00554E51">
        <w:rPr>
          <w:lang w:val="es-ES"/>
        </w:rPr>
        <w:t>Un clúster de Storm tiene tres conjuntos de nodos</w:t>
      </w:r>
      <w:r w:rsidR="008A24E4" w:rsidRPr="00554E51">
        <w:rPr>
          <w:lang w:val="es-ES"/>
        </w:rPr>
        <w:t>:</w:t>
      </w:r>
    </w:p>
    <w:p w14:paraId="33200304" w14:textId="715D8DFC" w:rsidR="008A24E4" w:rsidRPr="00554E51" w:rsidRDefault="008A24E4" w:rsidP="005D7B48">
      <w:pPr>
        <w:spacing w:line="360" w:lineRule="auto"/>
        <w:jc w:val="both"/>
        <w:rPr>
          <w:lang w:val="es-ES"/>
        </w:rPr>
      </w:pPr>
      <w:r w:rsidRPr="00554E51">
        <w:rPr>
          <w:b/>
          <w:i/>
          <w:lang w:val="es-ES"/>
        </w:rPr>
        <w:t>Nodo Nimbus:</w:t>
      </w:r>
      <w:r w:rsidRPr="00554E51">
        <w:rPr>
          <w:lang w:val="es-ES"/>
        </w:rPr>
        <w:t xml:space="preserve"> es el servidor principal donde el código de usuario debe estar cargado, distribuye el código en el clúster, lanza trabajadores en todo el clúster y monitorea el cálculo y reasigna trabajadores según sea necesario.</w:t>
      </w:r>
    </w:p>
    <w:p w14:paraId="6E2072FD" w14:textId="77777777" w:rsidR="008A24E4" w:rsidRPr="00554E51" w:rsidRDefault="008A24E4" w:rsidP="005D7B48">
      <w:pPr>
        <w:spacing w:line="360" w:lineRule="auto"/>
        <w:jc w:val="both"/>
        <w:rPr>
          <w:lang w:val="es-ES"/>
        </w:rPr>
      </w:pPr>
      <w:r w:rsidRPr="00554E51">
        <w:rPr>
          <w:b/>
          <w:i/>
          <w:lang w:val="es-ES"/>
        </w:rPr>
        <w:t>Nodos ZooKeeper:</w:t>
      </w:r>
      <w:r w:rsidRPr="00554E51">
        <w:rPr>
          <w:lang w:val="es-ES"/>
        </w:rPr>
        <w:t xml:space="preserve"> coordina el clúster Storm</w:t>
      </w:r>
    </w:p>
    <w:p w14:paraId="0A9ED8C9" w14:textId="6DE83923" w:rsidR="008A24E4" w:rsidRPr="00554E51" w:rsidRDefault="008A24E4" w:rsidP="005D7B48">
      <w:pPr>
        <w:spacing w:line="360" w:lineRule="auto"/>
        <w:jc w:val="both"/>
        <w:rPr>
          <w:lang w:val="es-ES"/>
        </w:rPr>
      </w:pPr>
      <w:r w:rsidRPr="00554E51">
        <w:rPr>
          <w:b/>
          <w:i/>
          <w:lang w:val="es-ES"/>
        </w:rPr>
        <w:t>Nodos de supervisor:</w:t>
      </w:r>
      <w:r w:rsidRPr="00554E51">
        <w:rPr>
          <w:lang w:val="es-ES"/>
        </w:rPr>
        <w:t xml:space="preserve"> se comunica con Nimbus a través de Zookeeper, inicia y detiene a los trabajadores según las señales de Nimbus.</w:t>
      </w:r>
    </w:p>
    <w:p w14:paraId="2D1CE12D" w14:textId="77777777" w:rsidR="008A24E4" w:rsidRPr="00554E51" w:rsidRDefault="008A24E4" w:rsidP="005D7B48">
      <w:pPr>
        <w:pStyle w:val="Prrafodelista"/>
        <w:spacing w:line="360" w:lineRule="auto"/>
        <w:jc w:val="both"/>
        <w:rPr>
          <w:lang w:val="es-ES"/>
        </w:rPr>
      </w:pPr>
    </w:p>
    <w:p w14:paraId="5EE94C45" w14:textId="28F5D2E0" w:rsidR="008A24E4" w:rsidRPr="00554E51" w:rsidRDefault="00061B22" w:rsidP="005D7B48">
      <w:pPr>
        <w:spacing w:line="360" w:lineRule="auto"/>
        <w:jc w:val="both"/>
        <w:rPr>
          <w:b/>
          <w:lang w:val="es-ES"/>
        </w:rPr>
      </w:pPr>
      <w:r>
        <w:rPr>
          <w:b/>
          <w:lang w:val="es-ES"/>
        </w:rPr>
        <w:t>4. Ventajas de ApacheStor</w:t>
      </w:r>
      <w:r w:rsidR="008A24E4" w:rsidRPr="00554E51">
        <w:rPr>
          <w:b/>
          <w:lang w:val="es-ES"/>
        </w:rPr>
        <w:t>m</w:t>
      </w:r>
    </w:p>
    <w:p w14:paraId="19CFCEA8" w14:textId="20E0EFB0" w:rsidR="008A24E4" w:rsidRPr="00554E51" w:rsidRDefault="008A24E4" w:rsidP="005D7B48">
      <w:pPr>
        <w:pStyle w:val="Prrafodelista"/>
        <w:numPr>
          <w:ilvl w:val="0"/>
          <w:numId w:val="2"/>
        </w:numPr>
        <w:spacing w:line="360" w:lineRule="auto"/>
        <w:jc w:val="both"/>
        <w:rPr>
          <w:lang w:val="es-ES"/>
        </w:rPr>
      </w:pPr>
      <w:r w:rsidRPr="00554E51">
        <w:rPr>
          <w:lang w:val="es-ES"/>
        </w:rPr>
        <w:t>Facilidad para recuperar los datos en tiempo real no importando el tamaño de la información.</w:t>
      </w:r>
    </w:p>
    <w:p w14:paraId="7D07755B" w14:textId="6ECCC034" w:rsidR="008A24E4" w:rsidRPr="00554E51" w:rsidRDefault="008A24E4" w:rsidP="005D7B48">
      <w:pPr>
        <w:pStyle w:val="Prrafodelista"/>
        <w:numPr>
          <w:ilvl w:val="0"/>
          <w:numId w:val="2"/>
        </w:numPr>
        <w:spacing w:line="360" w:lineRule="auto"/>
        <w:jc w:val="both"/>
        <w:rPr>
          <w:lang w:val="es-ES"/>
        </w:rPr>
      </w:pPr>
      <w:r w:rsidRPr="00554E51">
        <w:rPr>
          <w:lang w:val="es-ES"/>
        </w:rPr>
        <w:t>La rapidez con la que pude procesar millones de bytes por segundo por cada nodo.</w:t>
      </w:r>
    </w:p>
    <w:p w14:paraId="5C691028" w14:textId="1C7428FA" w:rsidR="008A24E4" w:rsidRPr="00554E51" w:rsidRDefault="008A24E4" w:rsidP="005D7B48">
      <w:pPr>
        <w:pStyle w:val="Prrafodelista"/>
        <w:numPr>
          <w:ilvl w:val="0"/>
          <w:numId w:val="2"/>
        </w:numPr>
        <w:spacing w:line="360" w:lineRule="auto"/>
        <w:jc w:val="both"/>
        <w:rPr>
          <w:lang w:val="es-ES"/>
        </w:rPr>
      </w:pPr>
      <w:r w:rsidRPr="00554E51">
        <w:rPr>
          <w:lang w:val="es-ES"/>
        </w:rPr>
        <w:t>Tolerante a fallas ya que realiza un seguimiento de todos los nodos trabajadores, cada vez que un nodo falla, el proceso es reiniciado en otro nodo.</w:t>
      </w:r>
    </w:p>
    <w:p w14:paraId="50FA0083" w14:textId="08CC30AE" w:rsidR="008A24E4" w:rsidRPr="00554E51" w:rsidRDefault="008A24E4" w:rsidP="005D7B48">
      <w:pPr>
        <w:pStyle w:val="Prrafodelista"/>
        <w:numPr>
          <w:ilvl w:val="0"/>
          <w:numId w:val="2"/>
        </w:numPr>
        <w:spacing w:line="360" w:lineRule="auto"/>
        <w:jc w:val="both"/>
        <w:rPr>
          <w:lang w:val="es-ES"/>
        </w:rPr>
      </w:pPr>
      <w:r w:rsidRPr="00554E51">
        <w:rPr>
          <w:lang w:val="es-ES"/>
        </w:rPr>
        <w:t>Fiabilidad de procesamiento de datos garantizado.</w:t>
      </w:r>
    </w:p>
    <w:p w14:paraId="70CEC19A" w14:textId="27A20211" w:rsidR="008A24E4" w:rsidRPr="00554E51" w:rsidRDefault="008A24E4" w:rsidP="005D7B48">
      <w:pPr>
        <w:pStyle w:val="Prrafodelista"/>
        <w:numPr>
          <w:ilvl w:val="0"/>
          <w:numId w:val="2"/>
        </w:numPr>
        <w:spacing w:line="360" w:lineRule="auto"/>
        <w:jc w:val="both"/>
        <w:rPr>
          <w:lang w:val="es-ES"/>
        </w:rPr>
      </w:pPr>
      <w:r w:rsidRPr="00554E51">
        <w:rPr>
          <w:lang w:val="es-ES"/>
        </w:rPr>
        <w:t>Escalabilidad procese los datos en paralelo en un grupo de ordenadores.</w:t>
      </w:r>
    </w:p>
    <w:p w14:paraId="054F0F48" w14:textId="18758050" w:rsidR="008A24E4" w:rsidRPr="00554E51" w:rsidRDefault="002B73FB" w:rsidP="005D7B48">
      <w:pPr>
        <w:pStyle w:val="Prrafodelista"/>
        <w:numPr>
          <w:ilvl w:val="0"/>
          <w:numId w:val="2"/>
        </w:numPr>
        <w:spacing w:line="360" w:lineRule="auto"/>
        <w:jc w:val="both"/>
        <w:rPr>
          <w:lang w:val="es-ES"/>
        </w:rPr>
      </w:pPr>
      <w:r w:rsidRPr="00554E51">
        <w:rPr>
          <w:lang w:val="es-ES"/>
        </w:rPr>
        <w:t>Modelo de procesamiento de flujo en tiempo real.</w:t>
      </w:r>
    </w:p>
    <w:p w14:paraId="47F75317" w14:textId="11D3D5DA" w:rsidR="008A24E4" w:rsidRPr="00554E51" w:rsidRDefault="002B73FB" w:rsidP="005D7B48">
      <w:pPr>
        <w:pStyle w:val="Prrafodelista"/>
        <w:numPr>
          <w:ilvl w:val="0"/>
          <w:numId w:val="2"/>
        </w:numPr>
        <w:spacing w:line="360" w:lineRule="auto"/>
        <w:jc w:val="both"/>
        <w:rPr>
          <w:lang w:val="es-ES"/>
        </w:rPr>
      </w:pPr>
      <w:r w:rsidRPr="00554E51">
        <w:rPr>
          <w:lang w:val="es-ES"/>
        </w:rPr>
        <w:t>Confiable cada una de las tuplas de datos debe ser procesada por lo menos una vez.</w:t>
      </w:r>
    </w:p>
    <w:p w14:paraId="06F20699" w14:textId="6C16FB3C" w:rsidR="002B73FB" w:rsidRPr="00554E51" w:rsidRDefault="002B73FB" w:rsidP="005D7B48">
      <w:pPr>
        <w:spacing w:line="360" w:lineRule="auto"/>
        <w:jc w:val="both"/>
        <w:rPr>
          <w:b/>
          <w:lang w:val="es-ES"/>
        </w:rPr>
      </w:pPr>
      <w:r w:rsidRPr="00554E51">
        <w:rPr>
          <w:b/>
          <w:lang w:val="es-ES"/>
        </w:rPr>
        <w:lastRenderedPageBreak/>
        <w:t>5. Casos de uso de ApacheStorm</w:t>
      </w:r>
    </w:p>
    <w:p w14:paraId="48B10AD5" w14:textId="7E5DFDA5" w:rsidR="002B73FB" w:rsidRPr="00554E51" w:rsidRDefault="002B73FB" w:rsidP="005D7B48">
      <w:pPr>
        <w:pStyle w:val="Prrafodelista"/>
        <w:numPr>
          <w:ilvl w:val="0"/>
          <w:numId w:val="3"/>
        </w:numPr>
        <w:spacing w:line="360" w:lineRule="auto"/>
        <w:jc w:val="both"/>
        <w:rPr>
          <w:lang w:val="es-ES"/>
        </w:rPr>
      </w:pPr>
      <w:r w:rsidRPr="00554E51">
        <w:rPr>
          <w:lang w:val="es-ES"/>
        </w:rPr>
        <w:t>Servicios financieros</w:t>
      </w:r>
    </w:p>
    <w:p w14:paraId="525D9972" w14:textId="6AF54F6D" w:rsidR="002B73FB" w:rsidRPr="00554E51" w:rsidRDefault="00FF7CF4" w:rsidP="005D7B48">
      <w:pPr>
        <w:pStyle w:val="Prrafodelista"/>
        <w:spacing w:line="360" w:lineRule="auto"/>
        <w:jc w:val="both"/>
        <w:rPr>
          <w:lang w:val="es-ES"/>
        </w:rPr>
      </w:pPr>
      <w:r w:rsidRPr="00554E51">
        <w:rPr>
          <w:lang w:val="es-ES"/>
        </w:rPr>
        <w:t>Ayuda a la prevención de fraude, riesgos operacionales y violación de cumplimiento.</w:t>
      </w:r>
    </w:p>
    <w:p w14:paraId="77B9988B" w14:textId="65DAAED0" w:rsidR="002B73FB" w:rsidRPr="00554E51" w:rsidRDefault="002B73FB" w:rsidP="005D7B48">
      <w:pPr>
        <w:pStyle w:val="Prrafodelista"/>
        <w:numPr>
          <w:ilvl w:val="0"/>
          <w:numId w:val="3"/>
        </w:numPr>
        <w:spacing w:line="360" w:lineRule="auto"/>
        <w:jc w:val="both"/>
        <w:rPr>
          <w:lang w:val="es-ES"/>
        </w:rPr>
      </w:pPr>
      <w:r w:rsidRPr="00554E51">
        <w:rPr>
          <w:lang w:val="es-ES"/>
        </w:rPr>
        <w:t>Telecomunicaciones</w:t>
      </w:r>
    </w:p>
    <w:p w14:paraId="5FF4FAB6" w14:textId="05D3333A" w:rsidR="00FF7CF4" w:rsidRPr="00554E51" w:rsidRDefault="00FF7CF4" w:rsidP="005D7B48">
      <w:pPr>
        <w:pStyle w:val="Prrafodelista"/>
        <w:spacing w:line="360" w:lineRule="auto"/>
        <w:jc w:val="both"/>
        <w:rPr>
          <w:lang w:val="es-ES"/>
        </w:rPr>
      </w:pPr>
      <w:r w:rsidRPr="00554E51">
        <w:rPr>
          <w:lang w:val="es-ES"/>
        </w:rPr>
        <w:t>Prevención de brechas de seguridad y cortes de red.</w:t>
      </w:r>
    </w:p>
    <w:p w14:paraId="261DF207" w14:textId="42C2E5E5" w:rsidR="002B73FB" w:rsidRPr="00554E51" w:rsidRDefault="002B73FB" w:rsidP="005D7B48">
      <w:pPr>
        <w:pStyle w:val="Prrafodelista"/>
        <w:numPr>
          <w:ilvl w:val="0"/>
          <w:numId w:val="3"/>
        </w:numPr>
        <w:spacing w:line="360" w:lineRule="auto"/>
        <w:jc w:val="both"/>
        <w:rPr>
          <w:lang w:val="es-ES"/>
        </w:rPr>
      </w:pPr>
      <w:r w:rsidRPr="00554E51">
        <w:rPr>
          <w:lang w:val="es-ES"/>
        </w:rPr>
        <w:t>MYPE</w:t>
      </w:r>
    </w:p>
    <w:p w14:paraId="1260E7A7" w14:textId="2633A0C2" w:rsidR="00FF7CF4" w:rsidRPr="00554E51" w:rsidRDefault="00FF7CF4" w:rsidP="005D7B48">
      <w:pPr>
        <w:pStyle w:val="Prrafodelista"/>
        <w:spacing w:line="360" w:lineRule="auto"/>
        <w:jc w:val="both"/>
        <w:rPr>
          <w:lang w:val="es-ES"/>
        </w:rPr>
      </w:pPr>
      <w:r w:rsidRPr="00554E51">
        <w:rPr>
          <w:lang w:val="es-ES"/>
        </w:rPr>
        <w:t>Prevención de contracción y desabastecimientos</w:t>
      </w:r>
    </w:p>
    <w:p w14:paraId="11714B37" w14:textId="58DA8643" w:rsidR="002B73FB" w:rsidRPr="00554E51" w:rsidRDefault="002B73FB" w:rsidP="005D7B48">
      <w:pPr>
        <w:pStyle w:val="Prrafodelista"/>
        <w:numPr>
          <w:ilvl w:val="0"/>
          <w:numId w:val="3"/>
        </w:numPr>
        <w:spacing w:line="360" w:lineRule="auto"/>
        <w:jc w:val="both"/>
        <w:rPr>
          <w:lang w:val="es-ES"/>
        </w:rPr>
      </w:pPr>
      <w:r w:rsidRPr="00554E51">
        <w:rPr>
          <w:lang w:val="es-ES"/>
        </w:rPr>
        <w:t>Fabricación</w:t>
      </w:r>
    </w:p>
    <w:p w14:paraId="25AAFDEE" w14:textId="6E545880" w:rsidR="00FF7CF4" w:rsidRPr="00554E51" w:rsidRDefault="00FF7CF4" w:rsidP="005D7B48">
      <w:pPr>
        <w:pStyle w:val="Prrafodelista"/>
        <w:spacing w:line="360" w:lineRule="auto"/>
        <w:jc w:val="both"/>
        <w:rPr>
          <w:lang w:val="es-ES"/>
        </w:rPr>
      </w:pPr>
      <w:r w:rsidRPr="00554E51">
        <w:rPr>
          <w:lang w:val="es-ES"/>
        </w:rPr>
        <w:t>Ayuda a la facilidad de mantenimiento preventivo y asegura la calidad.</w:t>
      </w:r>
    </w:p>
    <w:p w14:paraId="49FA5CA1" w14:textId="34F1C961" w:rsidR="002B73FB" w:rsidRPr="00554E51" w:rsidRDefault="002B73FB" w:rsidP="005D7B48">
      <w:pPr>
        <w:pStyle w:val="Prrafodelista"/>
        <w:numPr>
          <w:ilvl w:val="0"/>
          <w:numId w:val="3"/>
        </w:numPr>
        <w:spacing w:line="360" w:lineRule="auto"/>
        <w:jc w:val="both"/>
        <w:rPr>
          <w:lang w:val="es-ES"/>
        </w:rPr>
      </w:pPr>
      <w:r w:rsidRPr="00554E51">
        <w:rPr>
          <w:lang w:val="es-ES"/>
        </w:rPr>
        <w:t>Transporte</w:t>
      </w:r>
    </w:p>
    <w:p w14:paraId="34D422CF" w14:textId="35B0BC77" w:rsidR="00FF7CF4" w:rsidRPr="00554E51" w:rsidRDefault="00FF7CF4" w:rsidP="005D7B48">
      <w:pPr>
        <w:pStyle w:val="Prrafodelista"/>
        <w:spacing w:line="360" w:lineRule="auto"/>
        <w:jc w:val="both"/>
        <w:rPr>
          <w:lang w:val="es-ES"/>
        </w:rPr>
      </w:pPr>
      <w:r w:rsidRPr="00554E51">
        <w:rPr>
          <w:lang w:val="es-ES"/>
        </w:rPr>
        <w:t>Facilita la supervisión de controladores y mantenimiento predictivo</w:t>
      </w:r>
    </w:p>
    <w:p w14:paraId="5CA3E9DC" w14:textId="77777777" w:rsidR="005D7B48" w:rsidRPr="00554E51" w:rsidRDefault="002B73FB" w:rsidP="005D7B48">
      <w:pPr>
        <w:pStyle w:val="Prrafodelista"/>
        <w:numPr>
          <w:ilvl w:val="0"/>
          <w:numId w:val="3"/>
        </w:numPr>
        <w:spacing w:line="360" w:lineRule="auto"/>
        <w:jc w:val="both"/>
        <w:rPr>
          <w:lang w:val="es-ES"/>
        </w:rPr>
      </w:pPr>
      <w:r w:rsidRPr="00554E51">
        <w:rPr>
          <w:lang w:val="es-ES"/>
        </w:rPr>
        <w:t>Web</w:t>
      </w:r>
    </w:p>
    <w:p w14:paraId="583AE4BD" w14:textId="174F8FCA" w:rsidR="00FF7CF4" w:rsidRPr="00554E51" w:rsidRDefault="00FF7CF4" w:rsidP="005D7B48">
      <w:pPr>
        <w:pStyle w:val="Prrafodelista"/>
        <w:numPr>
          <w:ilvl w:val="0"/>
          <w:numId w:val="3"/>
        </w:numPr>
        <w:spacing w:line="360" w:lineRule="auto"/>
        <w:jc w:val="both"/>
        <w:rPr>
          <w:lang w:val="es-ES"/>
        </w:rPr>
      </w:pPr>
      <w:r w:rsidRPr="00554E51">
        <w:rPr>
          <w:lang w:val="es-ES"/>
        </w:rPr>
        <w:t>Previene fallas en la aplicación y problemas operacionales</w:t>
      </w:r>
    </w:p>
    <w:p w14:paraId="4805E42B" w14:textId="77777777" w:rsidR="00554E51" w:rsidRDefault="00554E51" w:rsidP="005D7B48">
      <w:pPr>
        <w:spacing w:line="360" w:lineRule="auto"/>
        <w:jc w:val="both"/>
        <w:rPr>
          <w:b/>
          <w:i/>
          <w:lang w:val="es-ES"/>
        </w:rPr>
      </w:pPr>
    </w:p>
    <w:p w14:paraId="267082BA" w14:textId="1367118F" w:rsidR="00061B22" w:rsidRDefault="00061B22" w:rsidP="005D7B48">
      <w:pPr>
        <w:spacing w:line="360" w:lineRule="auto"/>
        <w:jc w:val="both"/>
        <w:rPr>
          <w:b/>
          <w:i/>
          <w:lang w:val="es-ES"/>
        </w:rPr>
      </w:pPr>
      <w:r>
        <w:rPr>
          <w:b/>
          <w:i/>
          <w:lang w:val="es-ES"/>
        </w:rPr>
        <w:t>6. Requisistos mínimos del hardware</w:t>
      </w:r>
    </w:p>
    <w:p w14:paraId="28330807" w14:textId="534202C1" w:rsidR="00061B22" w:rsidRPr="00061B22" w:rsidRDefault="00061B22" w:rsidP="00061B22">
      <w:pPr>
        <w:spacing w:line="360" w:lineRule="auto"/>
        <w:jc w:val="both"/>
        <w:rPr>
          <w:lang w:val="es-MX"/>
        </w:rPr>
      </w:pPr>
      <w:r w:rsidRPr="00061B22">
        <w:rPr>
          <w:lang w:val="es-MX"/>
        </w:rPr>
        <w:t>2.4 GH</w:t>
      </w:r>
      <w:r w:rsidRPr="00061B22">
        <w:rPr>
          <w:lang w:val="es-MX"/>
        </w:rPr>
        <w:t>z Intel Core i5, 8GB DDR3 SDRAM</w:t>
      </w:r>
      <w:r w:rsidRPr="00061B22">
        <w:rPr>
          <w:lang w:val="es-MX"/>
        </w:rPr>
        <w:t>.</w:t>
      </w:r>
    </w:p>
    <w:p w14:paraId="48C7B0A3" w14:textId="77777777" w:rsidR="00061B22" w:rsidRPr="00061B22" w:rsidRDefault="00061B22" w:rsidP="00061B22">
      <w:pPr>
        <w:spacing w:line="360" w:lineRule="auto"/>
        <w:jc w:val="both"/>
      </w:pPr>
      <w:r w:rsidRPr="00061B22">
        <w:t>Oracle Java SDK 1.7.0_60</w:t>
      </w:r>
    </w:p>
    <w:p w14:paraId="2FD02A9E" w14:textId="77777777" w:rsidR="00061B22" w:rsidRPr="00061B22" w:rsidRDefault="00061B22" w:rsidP="00061B22">
      <w:pPr>
        <w:spacing w:line="360" w:lineRule="auto"/>
        <w:jc w:val="both"/>
      </w:pPr>
      <w:r w:rsidRPr="00061B22">
        <w:t>Apache Storm 0.9.2-incubating</w:t>
      </w:r>
    </w:p>
    <w:p w14:paraId="4E62ECFC" w14:textId="5FFFBB39" w:rsidR="00061B22" w:rsidRDefault="00061B22" w:rsidP="00061B22">
      <w:pPr>
        <w:spacing w:line="360" w:lineRule="auto"/>
        <w:jc w:val="both"/>
        <w:rPr>
          <w:lang w:val="es-ES"/>
        </w:rPr>
      </w:pPr>
      <w:r w:rsidRPr="00061B22">
        <w:rPr>
          <w:lang w:val="es-ES"/>
        </w:rPr>
        <w:t>Twitter4j 4.0.1</w:t>
      </w:r>
    </w:p>
    <w:p w14:paraId="68991BC7" w14:textId="77777777" w:rsidR="00F61D45" w:rsidRDefault="00F61D45" w:rsidP="00061B22">
      <w:pPr>
        <w:spacing w:line="360" w:lineRule="auto"/>
        <w:jc w:val="both"/>
        <w:rPr>
          <w:lang w:val="es-ES"/>
        </w:rPr>
      </w:pPr>
    </w:p>
    <w:p w14:paraId="54CBA1A5" w14:textId="2A983B7D" w:rsidR="00F61D45" w:rsidRDefault="00F61D45" w:rsidP="00061B22">
      <w:pPr>
        <w:spacing w:line="360" w:lineRule="auto"/>
        <w:jc w:val="both"/>
        <w:rPr>
          <w:b/>
          <w:lang w:val="es-ES"/>
        </w:rPr>
      </w:pPr>
      <w:r>
        <w:rPr>
          <w:b/>
          <w:lang w:val="es-ES"/>
        </w:rPr>
        <w:t>7. Ejemplo de procesamiento en tiempo real</w:t>
      </w:r>
    </w:p>
    <w:p w14:paraId="153EF05F" w14:textId="2DEE0CF7" w:rsidR="00F61D45" w:rsidRDefault="00F61D45" w:rsidP="00061B22">
      <w:pPr>
        <w:spacing w:line="360" w:lineRule="auto"/>
        <w:jc w:val="both"/>
        <w:rPr>
          <w:lang w:val="es-ES"/>
        </w:rPr>
      </w:pPr>
      <w:r w:rsidRPr="00F61D45">
        <w:rPr>
          <w:lang w:val="es-ES"/>
        </w:rPr>
        <w:t>Podemos crear una topología que cuente el número de palabras que nosotros elijamos, en este caso podríamos utilizar el Api de Streaming de Twitter</w:t>
      </w:r>
      <w:r>
        <w:rPr>
          <w:lang w:val="es-ES"/>
        </w:rPr>
        <w:t>. Esta topología al conectarse a twitter ira recolectando cada tweet que se vaya publicando y se eran agrupando por la palabra de manera que se puedan distribuir de una mejor manera y contabilizar el número de apariciones</w:t>
      </w:r>
    </w:p>
    <w:p w14:paraId="25390E91" w14:textId="77777777" w:rsidR="00F61D45" w:rsidRDefault="00F61D45" w:rsidP="00061B22">
      <w:pPr>
        <w:spacing w:line="360" w:lineRule="auto"/>
        <w:jc w:val="both"/>
        <w:rPr>
          <w:lang w:val="es-ES"/>
        </w:rPr>
      </w:pPr>
    </w:p>
    <w:p w14:paraId="18F09E4E" w14:textId="77777777" w:rsidR="00F61D45" w:rsidRDefault="00F61D45" w:rsidP="00061B22">
      <w:pPr>
        <w:spacing w:line="360" w:lineRule="auto"/>
        <w:jc w:val="both"/>
        <w:rPr>
          <w:lang w:val="es-ES"/>
        </w:rPr>
      </w:pPr>
    </w:p>
    <w:p w14:paraId="61F5D0B4" w14:textId="77777777" w:rsidR="00F61D45" w:rsidRPr="00F61D45" w:rsidRDefault="00F61D45" w:rsidP="00061B22">
      <w:pPr>
        <w:spacing w:line="360" w:lineRule="auto"/>
        <w:jc w:val="both"/>
        <w:rPr>
          <w:lang w:val="es-ES"/>
        </w:rPr>
      </w:pPr>
    </w:p>
    <w:p w14:paraId="5CC0239A" w14:textId="4D9F10BE" w:rsidR="002B73FB" w:rsidRPr="00554E51" w:rsidRDefault="002B73FB" w:rsidP="005D7B48">
      <w:pPr>
        <w:spacing w:line="360" w:lineRule="auto"/>
        <w:jc w:val="both"/>
        <w:rPr>
          <w:b/>
          <w:lang w:val="es-ES"/>
        </w:rPr>
      </w:pPr>
      <w:r w:rsidRPr="00554E51">
        <w:rPr>
          <w:b/>
          <w:lang w:val="es-ES"/>
        </w:rPr>
        <w:lastRenderedPageBreak/>
        <w:t>Conclusión</w:t>
      </w:r>
    </w:p>
    <w:p w14:paraId="580DDA25" w14:textId="10B99CB3" w:rsidR="00D620EE" w:rsidRPr="00554E51" w:rsidRDefault="008157A4" w:rsidP="005D7B48">
      <w:pPr>
        <w:spacing w:line="360" w:lineRule="auto"/>
        <w:jc w:val="both"/>
        <w:rPr>
          <w:lang w:val="es-MX"/>
        </w:rPr>
      </w:pPr>
      <w:r w:rsidRPr="00554E51">
        <w:rPr>
          <w:lang w:val="es-MX"/>
        </w:rPr>
        <w:t>Apache Storm en su última generación reconoce patrones particulares de una gran cantidad de datos en un periodo de tiempo particular, permite a los desarrolladores poder acoplarse fácilmente ya que es compatible con diferentes lenguajes de programación y no  importando cu</w:t>
      </w:r>
      <w:r w:rsidR="00061B22">
        <w:rPr>
          <w:lang w:val="es-MX"/>
        </w:rPr>
        <w:t>al lenguaje se escoja apacheStor</w:t>
      </w:r>
      <w:r w:rsidRPr="00554E51">
        <w:rPr>
          <w:lang w:val="es-MX"/>
        </w:rPr>
        <w:t>m no pierde ninguna de sus características para procesar los dato</w:t>
      </w:r>
      <w:r w:rsidR="00061B22">
        <w:rPr>
          <w:lang w:val="es-MX"/>
        </w:rPr>
        <w:t>s. La configuración de apachStor</w:t>
      </w:r>
      <w:r w:rsidRPr="00554E51">
        <w:rPr>
          <w:lang w:val="es-MX"/>
        </w:rPr>
        <w:t xml:space="preserve">m es </w:t>
      </w:r>
      <w:r w:rsidR="005D7B48" w:rsidRPr="00554E51">
        <w:rPr>
          <w:lang w:val="es-MX"/>
        </w:rPr>
        <w:t>una</w:t>
      </w:r>
      <w:r w:rsidRPr="00554E51">
        <w:rPr>
          <w:lang w:val="es-MX"/>
        </w:rPr>
        <w:t xml:space="preserve"> tarea difícil, se debe realizar manualmente ya que no cuenta con una guía directa para la configuración, los desarrolladores esperan a futuro una versión más amigable y fácil de utilizar ya que </w:t>
      </w:r>
      <w:r w:rsidR="00554E51">
        <w:rPr>
          <w:lang w:val="es-MX"/>
        </w:rPr>
        <w:t>e</w:t>
      </w:r>
      <w:r w:rsidRPr="00554E51">
        <w:rPr>
          <w:lang w:val="es-MX"/>
        </w:rPr>
        <w:t>s una de las herramientas mejor evaluada para el procesamiento de BigData en tiempo real.</w:t>
      </w:r>
    </w:p>
    <w:p w14:paraId="6A1354B0" w14:textId="77777777" w:rsidR="00061B22" w:rsidRDefault="00061B22" w:rsidP="005D7B48">
      <w:pPr>
        <w:spacing w:line="360" w:lineRule="auto"/>
        <w:jc w:val="both"/>
        <w:rPr>
          <w:lang w:val="es-MX"/>
        </w:rPr>
      </w:pPr>
    </w:p>
    <w:p w14:paraId="3D11F745" w14:textId="2074359A" w:rsidR="008157A4" w:rsidRPr="00F61D45" w:rsidRDefault="002B73FB" w:rsidP="005D7B48">
      <w:pPr>
        <w:spacing w:line="360" w:lineRule="auto"/>
        <w:jc w:val="both"/>
        <w:rPr>
          <w:b/>
          <w:lang w:val="es-MX"/>
        </w:rPr>
      </w:pPr>
      <w:r w:rsidRPr="00554E51">
        <w:rPr>
          <w:b/>
          <w:lang w:val="es-MX"/>
        </w:rPr>
        <w:t>Referencias</w:t>
      </w:r>
    </w:p>
    <w:p w14:paraId="1DDB7187" w14:textId="0B328B35" w:rsidR="002B73FB" w:rsidRPr="00554E51" w:rsidRDefault="005D7B48" w:rsidP="005D7B48">
      <w:pPr>
        <w:spacing w:line="360" w:lineRule="auto"/>
        <w:jc w:val="both"/>
      </w:pPr>
      <w:r w:rsidRPr="00554E51">
        <w:rPr>
          <w:lang w:val="es-MX"/>
        </w:rPr>
        <w:t xml:space="preserve">Iqbal, M. H., &amp; Soomro, T. R. (2015). </w:t>
      </w:r>
      <w:r w:rsidRPr="00554E51">
        <w:t>Big data analysis: Apache storm perspective. International journal of computer trends and technology, 19(1), 9-14.</w:t>
      </w:r>
    </w:p>
    <w:p w14:paraId="768D2021" w14:textId="77777777" w:rsidR="005D7B48" w:rsidRPr="00554E51" w:rsidRDefault="005D7B48" w:rsidP="005D7B48">
      <w:pPr>
        <w:spacing w:line="360" w:lineRule="auto"/>
        <w:jc w:val="both"/>
      </w:pPr>
    </w:p>
    <w:p w14:paraId="1F168DFF" w14:textId="6F7D342A" w:rsidR="005D7B48" w:rsidRPr="00554E51" w:rsidRDefault="005D7B48" w:rsidP="005D7B48">
      <w:pPr>
        <w:spacing w:line="360" w:lineRule="auto"/>
        <w:jc w:val="both"/>
      </w:pPr>
      <w:r w:rsidRPr="00554E51">
        <w:t xml:space="preserve">Batyuk, A., &amp; Voityshyn, V. (2016, August). Apache storm based on topology for real-time processing of streaming data from social networks. In 2016 IEEE First International Conference on Data Stream Mining </w:t>
      </w:r>
      <w:bookmarkStart w:id="0" w:name="_GoBack"/>
      <w:bookmarkEnd w:id="0"/>
      <w:r w:rsidRPr="00554E51">
        <w:t>&amp; Processing (DSMP) (pp. 345-349). IEEE.</w:t>
      </w:r>
    </w:p>
    <w:sectPr w:rsidR="005D7B48" w:rsidRPr="00554E51" w:rsidSect="00C27CBC">
      <w:headerReference w:type="default" r:id="rId8"/>
      <w:footerReference w:type="default" r:id="rId9"/>
      <w:pgSz w:w="12240" w:h="15840"/>
      <w:pgMar w:top="1860" w:right="1080" w:bottom="1440" w:left="1080" w:header="720" w:footer="49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D54C70" w14:textId="77777777" w:rsidR="00D35ECC" w:rsidRDefault="00D35ECC" w:rsidP="00680719">
      <w:r>
        <w:separator/>
      </w:r>
    </w:p>
  </w:endnote>
  <w:endnote w:type="continuationSeparator" w:id="0">
    <w:p w14:paraId="6F975477" w14:textId="77777777" w:rsidR="00D35ECC" w:rsidRDefault="00D35ECC" w:rsidP="006807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F9D462" w14:textId="681D9F98" w:rsidR="00C27CBC" w:rsidRPr="00C27CBC" w:rsidRDefault="00D35ECC" w:rsidP="00C27CBC">
    <w:pPr>
      <w:pStyle w:val="Piedepgina"/>
      <w:jc w:val="right"/>
    </w:pPr>
    <w:sdt>
      <w:sdtPr>
        <w:id w:val="-566646705"/>
        <w:docPartObj>
          <w:docPartGallery w:val="Page Numbers (Bottom of Page)"/>
          <w:docPartUnique/>
        </w:docPartObj>
      </w:sdtPr>
      <w:sdtEndPr/>
      <w:sdtContent>
        <w:r w:rsidR="00C27CBC">
          <w:fldChar w:fldCharType="begin"/>
        </w:r>
        <w:r w:rsidR="00C27CBC">
          <w:instrText>PAGE   \* MERGEFORMAT</w:instrText>
        </w:r>
        <w:r w:rsidR="00C27CBC">
          <w:fldChar w:fldCharType="separate"/>
        </w:r>
        <w:r w:rsidR="005E307C" w:rsidRPr="005E307C">
          <w:rPr>
            <w:noProof/>
            <w:lang w:val="es-ES"/>
          </w:rPr>
          <w:t>5</w:t>
        </w:r>
        <w:r w:rsidR="00C27CBC">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09E021" w14:textId="77777777" w:rsidR="00D35ECC" w:rsidRDefault="00D35ECC" w:rsidP="00680719">
      <w:r>
        <w:separator/>
      </w:r>
    </w:p>
  </w:footnote>
  <w:footnote w:type="continuationSeparator" w:id="0">
    <w:p w14:paraId="225AB81B" w14:textId="77777777" w:rsidR="00D35ECC" w:rsidRDefault="00D35ECC" w:rsidP="006807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F015E9" w14:textId="68C01DE1" w:rsidR="00C27CBC" w:rsidRDefault="00C27CBC" w:rsidP="00C27CBC">
    <w:pPr>
      <w:pStyle w:val="Encabezado"/>
      <w:tabs>
        <w:tab w:val="clear" w:pos="4419"/>
        <w:tab w:val="clear" w:pos="8838"/>
        <w:tab w:val="center" w:pos="3907"/>
        <w:tab w:val="left" w:pos="4248"/>
        <w:tab w:val="left" w:pos="4956"/>
        <w:tab w:val="left" w:pos="5664"/>
      </w:tabs>
      <w:jc w:val="right"/>
      <w:rPr>
        <w:rFonts w:ascii="Arial" w:hAnsi="Arial" w:cs="Arial"/>
        <w:b/>
      </w:rPr>
    </w:pPr>
  </w:p>
  <w:p w14:paraId="0E85639D" w14:textId="77777777" w:rsidR="00C27CBC" w:rsidRDefault="00C27CBC" w:rsidP="00C27CBC">
    <w:pPr>
      <w:pStyle w:val="Encabezado"/>
      <w:tabs>
        <w:tab w:val="clear" w:pos="4419"/>
        <w:tab w:val="clear" w:pos="8838"/>
        <w:tab w:val="center" w:pos="3907"/>
        <w:tab w:val="left" w:pos="4248"/>
        <w:tab w:val="left" w:pos="4956"/>
        <w:tab w:val="left" w:pos="5664"/>
      </w:tabs>
      <w:jc w:val="right"/>
      <w:rPr>
        <w:rFonts w:ascii="Arial" w:hAnsi="Arial" w:cs="Arial"/>
        <w:b/>
      </w:rPr>
    </w:pPr>
  </w:p>
  <w:p w14:paraId="15291E04" w14:textId="23FBFD9C" w:rsidR="00B5654D" w:rsidRPr="00C27CBC" w:rsidRDefault="00B5654D">
    <w:pPr>
      <w:pStyle w:val="Encabezado"/>
      <w:rPr>
        <w:lang w:val="es-MX"/>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686C4E"/>
    <w:multiLevelType w:val="hybridMultilevel"/>
    <w:tmpl w:val="ED36CE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10B6201"/>
    <w:multiLevelType w:val="multilevel"/>
    <w:tmpl w:val="39608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D76FDF"/>
    <w:multiLevelType w:val="hybridMultilevel"/>
    <w:tmpl w:val="2B92DE8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7"/>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wNDc3tjA2NTQ3MDVT0lEKTi0uzszPAykwNK4FAPaOOvMtAAAA"/>
  </w:docVars>
  <w:rsids>
    <w:rsidRoot w:val="001C003C"/>
    <w:rsid w:val="0004242A"/>
    <w:rsid w:val="00061B22"/>
    <w:rsid w:val="000847A4"/>
    <w:rsid w:val="000D65BE"/>
    <w:rsid w:val="000F6DB3"/>
    <w:rsid w:val="00105ACE"/>
    <w:rsid w:val="001700BE"/>
    <w:rsid w:val="00175274"/>
    <w:rsid w:val="001B6B07"/>
    <w:rsid w:val="001C003C"/>
    <w:rsid w:val="001C7BF1"/>
    <w:rsid w:val="001E12F2"/>
    <w:rsid w:val="00206F33"/>
    <w:rsid w:val="00251DF0"/>
    <w:rsid w:val="00274379"/>
    <w:rsid w:val="002A4440"/>
    <w:rsid w:val="002B73FB"/>
    <w:rsid w:val="00347608"/>
    <w:rsid w:val="00366446"/>
    <w:rsid w:val="00391A41"/>
    <w:rsid w:val="003D1CDE"/>
    <w:rsid w:val="003D3ADA"/>
    <w:rsid w:val="003F51E0"/>
    <w:rsid w:val="00440198"/>
    <w:rsid w:val="004434F8"/>
    <w:rsid w:val="0049449C"/>
    <w:rsid w:val="004965FF"/>
    <w:rsid w:val="00511D3D"/>
    <w:rsid w:val="005238C9"/>
    <w:rsid w:val="0055164F"/>
    <w:rsid w:val="00554E51"/>
    <w:rsid w:val="005A05D5"/>
    <w:rsid w:val="005B5A98"/>
    <w:rsid w:val="005D7B48"/>
    <w:rsid w:val="005E307C"/>
    <w:rsid w:val="006159F5"/>
    <w:rsid w:val="00680719"/>
    <w:rsid w:val="006F537E"/>
    <w:rsid w:val="0075582B"/>
    <w:rsid w:val="008157A4"/>
    <w:rsid w:val="00832240"/>
    <w:rsid w:val="00880119"/>
    <w:rsid w:val="008A24E4"/>
    <w:rsid w:val="00934EA4"/>
    <w:rsid w:val="00997FF9"/>
    <w:rsid w:val="009D2A3D"/>
    <w:rsid w:val="009F02E0"/>
    <w:rsid w:val="009F2F7D"/>
    <w:rsid w:val="00A55D83"/>
    <w:rsid w:val="00A620F5"/>
    <w:rsid w:val="00AA4472"/>
    <w:rsid w:val="00B5654D"/>
    <w:rsid w:val="00BD6FD8"/>
    <w:rsid w:val="00BE2B7A"/>
    <w:rsid w:val="00BE591D"/>
    <w:rsid w:val="00BF5EC6"/>
    <w:rsid w:val="00C27CBC"/>
    <w:rsid w:val="00C36D33"/>
    <w:rsid w:val="00C43153"/>
    <w:rsid w:val="00CB3840"/>
    <w:rsid w:val="00CB49C7"/>
    <w:rsid w:val="00CF1F06"/>
    <w:rsid w:val="00D061BA"/>
    <w:rsid w:val="00D35855"/>
    <w:rsid w:val="00D35ECC"/>
    <w:rsid w:val="00D54E1A"/>
    <w:rsid w:val="00D620EE"/>
    <w:rsid w:val="00DA12D5"/>
    <w:rsid w:val="00DC1956"/>
    <w:rsid w:val="00E65D57"/>
    <w:rsid w:val="00E72259"/>
    <w:rsid w:val="00E74778"/>
    <w:rsid w:val="00E8729A"/>
    <w:rsid w:val="00E91E7E"/>
    <w:rsid w:val="00E93394"/>
    <w:rsid w:val="00EC7B2C"/>
    <w:rsid w:val="00ED5D2F"/>
    <w:rsid w:val="00EE50C6"/>
    <w:rsid w:val="00F10307"/>
    <w:rsid w:val="00F36385"/>
    <w:rsid w:val="00F3698E"/>
    <w:rsid w:val="00F61D45"/>
    <w:rsid w:val="00FE47FC"/>
    <w:rsid w:val="00FF7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8D42F"/>
  <w14:defaultImageDpi w14:val="330"/>
  <w15:chartTrackingRefBased/>
  <w15:docId w15:val="{0E1D2AA8-BC83-FA43-A3B3-5C54688C4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1C003C"/>
    <w:rPr>
      <w:color w:val="0563C1" w:themeColor="hyperlink"/>
      <w:u w:val="single"/>
    </w:rPr>
  </w:style>
  <w:style w:type="character" w:customStyle="1" w:styleId="UnresolvedMention1">
    <w:name w:val="Unresolved Mention1"/>
    <w:basedOn w:val="Fuentedeprrafopredeter"/>
    <w:uiPriority w:val="99"/>
    <w:rsid w:val="001C003C"/>
    <w:rPr>
      <w:color w:val="605E5C"/>
      <w:shd w:val="clear" w:color="auto" w:fill="E1DFDD"/>
    </w:rPr>
  </w:style>
  <w:style w:type="paragraph" w:styleId="Prrafodelista">
    <w:name w:val="List Paragraph"/>
    <w:basedOn w:val="Normal"/>
    <w:uiPriority w:val="34"/>
    <w:qFormat/>
    <w:rsid w:val="001700BE"/>
    <w:pPr>
      <w:ind w:left="720"/>
      <w:contextualSpacing/>
    </w:pPr>
  </w:style>
  <w:style w:type="paragraph" w:styleId="Encabezado">
    <w:name w:val="header"/>
    <w:basedOn w:val="Normal"/>
    <w:link w:val="EncabezadoCar"/>
    <w:uiPriority w:val="99"/>
    <w:unhideWhenUsed/>
    <w:rsid w:val="00680719"/>
    <w:pPr>
      <w:tabs>
        <w:tab w:val="center" w:pos="4419"/>
        <w:tab w:val="right" w:pos="8838"/>
      </w:tabs>
    </w:pPr>
  </w:style>
  <w:style w:type="character" w:customStyle="1" w:styleId="EncabezadoCar">
    <w:name w:val="Encabezado Car"/>
    <w:basedOn w:val="Fuentedeprrafopredeter"/>
    <w:link w:val="Encabezado"/>
    <w:uiPriority w:val="99"/>
    <w:rsid w:val="00680719"/>
  </w:style>
  <w:style w:type="paragraph" w:styleId="Piedepgina">
    <w:name w:val="footer"/>
    <w:basedOn w:val="Normal"/>
    <w:link w:val="PiedepginaCar"/>
    <w:uiPriority w:val="99"/>
    <w:unhideWhenUsed/>
    <w:rsid w:val="00680719"/>
    <w:pPr>
      <w:tabs>
        <w:tab w:val="center" w:pos="4419"/>
        <w:tab w:val="right" w:pos="8838"/>
      </w:tabs>
    </w:pPr>
  </w:style>
  <w:style w:type="character" w:customStyle="1" w:styleId="PiedepginaCar">
    <w:name w:val="Pie de página Car"/>
    <w:basedOn w:val="Fuentedeprrafopredeter"/>
    <w:link w:val="Piedepgina"/>
    <w:uiPriority w:val="99"/>
    <w:rsid w:val="00680719"/>
  </w:style>
  <w:style w:type="character" w:customStyle="1" w:styleId="UnresolvedMention2">
    <w:name w:val="Unresolved Mention2"/>
    <w:basedOn w:val="Fuentedeprrafopredeter"/>
    <w:uiPriority w:val="99"/>
    <w:semiHidden/>
    <w:unhideWhenUsed/>
    <w:rsid w:val="00B5654D"/>
    <w:rPr>
      <w:color w:val="605E5C"/>
      <w:shd w:val="clear" w:color="auto" w:fill="E1DFDD"/>
    </w:rPr>
  </w:style>
  <w:style w:type="character" w:customStyle="1" w:styleId="e24kjd">
    <w:name w:val="e24kjd"/>
    <w:basedOn w:val="Fuentedeprrafopredeter"/>
    <w:rsid w:val="00E74778"/>
  </w:style>
  <w:style w:type="character" w:customStyle="1" w:styleId="UnresolvedMention">
    <w:name w:val="Unresolved Mention"/>
    <w:basedOn w:val="Fuentedeprrafopredeter"/>
    <w:uiPriority w:val="99"/>
    <w:semiHidden/>
    <w:unhideWhenUsed/>
    <w:rsid w:val="00F36385"/>
    <w:rPr>
      <w:color w:val="605E5C"/>
      <w:shd w:val="clear" w:color="auto" w:fill="E1DFDD"/>
    </w:rPr>
  </w:style>
  <w:style w:type="character" w:styleId="Hipervnculovisitado">
    <w:name w:val="FollowedHyperlink"/>
    <w:basedOn w:val="Fuentedeprrafopredeter"/>
    <w:uiPriority w:val="99"/>
    <w:semiHidden/>
    <w:unhideWhenUsed/>
    <w:rsid w:val="00F363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3997852">
      <w:bodyDiv w:val="1"/>
      <w:marLeft w:val="0"/>
      <w:marRight w:val="0"/>
      <w:marTop w:val="0"/>
      <w:marBottom w:val="0"/>
      <w:divBdr>
        <w:top w:val="none" w:sz="0" w:space="0" w:color="auto"/>
        <w:left w:val="none" w:sz="0" w:space="0" w:color="auto"/>
        <w:bottom w:val="none" w:sz="0" w:space="0" w:color="auto"/>
        <w:right w:val="none" w:sz="0" w:space="0" w:color="auto"/>
      </w:divBdr>
      <w:divsChild>
        <w:div w:id="2015569922">
          <w:marLeft w:val="0"/>
          <w:marRight w:val="0"/>
          <w:marTop w:val="0"/>
          <w:marBottom w:val="0"/>
          <w:divBdr>
            <w:top w:val="none" w:sz="0" w:space="0" w:color="auto"/>
            <w:left w:val="none" w:sz="0" w:space="0" w:color="auto"/>
            <w:bottom w:val="none" w:sz="0" w:space="0" w:color="auto"/>
            <w:right w:val="none" w:sz="0" w:space="0" w:color="auto"/>
          </w:divBdr>
          <w:divsChild>
            <w:div w:id="74383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088D4-0C1C-4C77-8ADD-E950FF535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40</Words>
  <Characters>6274</Characters>
  <Application>Microsoft Office Word</Application>
  <DocSecurity>0</DocSecurity>
  <Lines>52</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MAN ESPINOZA JOSE WILFREDO</dc:creator>
  <cp:keywords/>
  <dc:description/>
  <cp:lastModifiedBy>Usuario de Windows</cp:lastModifiedBy>
  <cp:revision>2</cp:revision>
  <cp:lastPrinted>2020-11-12T05:46:00Z</cp:lastPrinted>
  <dcterms:created xsi:type="dcterms:W3CDTF">2021-12-10T04:51:00Z</dcterms:created>
  <dcterms:modified xsi:type="dcterms:W3CDTF">2021-12-10T04:51:00Z</dcterms:modified>
</cp:coreProperties>
</file>